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26B30" w:rsidRDefault="00526B30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DBF3408" w:rsidR="00526B30" w:rsidRDefault="00C2652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AWS </w:t>
      </w:r>
      <w:r w:rsidR="008B2C67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1</w:t>
      </w:r>
    </w:p>
    <w:p w14:paraId="00000003" w14:textId="77777777" w:rsidR="00526B30" w:rsidRDefault="00526B30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64D7B50A" w14:textId="51A33247" w:rsidR="005C1FE8" w:rsidRDefault="005C1FE8" w:rsidP="005C1F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Describe how to link numerous sites to a VPC</w:t>
      </w:r>
      <w:r>
        <w:rPr>
          <w:rFonts w:ascii="Roboto" w:eastAsia="Roboto" w:hAnsi="Roboto" w:cs="Roboto"/>
          <w:sz w:val="28"/>
          <w:szCs w:val="28"/>
        </w:rPr>
        <w:t>?</w:t>
      </w:r>
    </w:p>
    <w:p w14:paraId="7CCCA737" w14:textId="77E0DA5A" w:rsidR="00BE7297" w:rsidRPr="00BE7297" w:rsidRDefault="00BE7297" w:rsidP="00BE7297">
      <w:pPr>
        <w:ind w:left="360"/>
        <w:rPr>
          <w:rFonts w:ascii="Roboto" w:eastAsia="Roboto" w:hAnsi="Roboto" w:cs="Roboto"/>
          <w:b/>
          <w:bCs/>
          <w:sz w:val="20"/>
          <w:szCs w:val="20"/>
        </w:rPr>
      </w:pPr>
      <w:r w:rsidRPr="00BE7297">
        <w:rPr>
          <w:rFonts w:ascii="Roboto" w:eastAsia="Roboto" w:hAnsi="Roboto" w:cs="Roboto"/>
          <w:b/>
          <w:bCs/>
          <w:sz w:val="20"/>
          <w:szCs w:val="20"/>
        </w:rPr>
        <w:t>Answer:</w:t>
      </w:r>
    </w:p>
    <w:p w14:paraId="5F78E302" w14:textId="502A38C7" w:rsidR="00163AB0" w:rsidRPr="00BE7297" w:rsidRDefault="00163AB0" w:rsidP="00BE7297">
      <w:pPr>
        <w:ind w:firstLine="720"/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 xml:space="preserve">We </w:t>
      </w:r>
      <w:r w:rsidR="00BE7297" w:rsidRPr="00BE7297">
        <w:rPr>
          <w:rFonts w:ascii="Roboto" w:eastAsia="Roboto" w:hAnsi="Roboto" w:cs="Roboto"/>
          <w:sz w:val="20"/>
          <w:szCs w:val="20"/>
        </w:rPr>
        <w:t>can link numerous sites to our AWS VPC with the below steps:</w:t>
      </w:r>
    </w:p>
    <w:p w14:paraId="506B0F81" w14:textId="77777777" w:rsidR="00BE7297" w:rsidRPr="00BE7297" w:rsidRDefault="00BE7297" w:rsidP="00BE7297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 xml:space="preserve">Create a transit gateway,  then connect your VPC to your site-to-site VPN. </w:t>
      </w:r>
    </w:p>
    <w:p w14:paraId="363EB9FB" w14:textId="77777777" w:rsidR="00BE7297" w:rsidRPr="00BE7297" w:rsidRDefault="00BE7297" w:rsidP="00BE7297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 xml:space="preserve">Create a transit gateway route table and map your VPC to it. </w:t>
      </w:r>
    </w:p>
    <w:p w14:paraId="1F719E2A" w14:textId="77777777" w:rsidR="00BE7297" w:rsidRPr="00BE7297" w:rsidRDefault="00BE7297" w:rsidP="00BE7297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>Create a second transit gateway route table and associate your VPN connection association to it.</w:t>
      </w:r>
    </w:p>
    <w:p w14:paraId="7ED10208" w14:textId="64CD6BC6" w:rsidR="00BE7297" w:rsidRPr="00BE7297" w:rsidRDefault="00BE7297" w:rsidP="00BE7297">
      <w:pPr>
        <w:pStyle w:val="ListParagraph"/>
        <w:numPr>
          <w:ilvl w:val="0"/>
          <w:numId w:val="4"/>
        </w:numPr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sz w:val="20"/>
          <w:szCs w:val="20"/>
        </w:rPr>
        <w:t>Forward routes from your VPC and VPN in both route tables.</w:t>
      </w:r>
    </w:p>
    <w:p w14:paraId="4EBD5ADE" w14:textId="77777777" w:rsidR="005C1FE8" w:rsidRPr="005C1FE8" w:rsidRDefault="005C1FE8" w:rsidP="005C1FE8">
      <w:pPr>
        <w:ind w:left="720"/>
        <w:rPr>
          <w:rFonts w:ascii="Roboto" w:eastAsia="Roboto" w:hAnsi="Roboto" w:cs="Roboto"/>
          <w:sz w:val="28"/>
          <w:szCs w:val="28"/>
        </w:rPr>
      </w:pPr>
    </w:p>
    <w:p w14:paraId="3A08DEB4" w14:textId="3A4F1F1B" w:rsidR="00163AB0" w:rsidRPr="00163AB0" w:rsidRDefault="005C1FE8" w:rsidP="00163AB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What is the difference between EBS and Instance Store, and how do you explain it?</w:t>
      </w:r>
      <w:r w:rsidR="00163AB0">
        <w:rPr>
          <w:rFonts w:ascii="Roboto" w:eastAsia="Roboto" w:hAnsi="Roboto" w:cs="Roboto"/>
          <w:sz w:val="28"/>
          <w:szCs w:val="28"/>
        </w:rPr>
        <w:t xml:space="preserve"> </w:t>
      </w:r>
    </w:p>
    <w:p w14:paraId="2032057A" w14:textId="7001CC2D" w:rsidR="00163AB0" w:rsidRPr="00163AB0" w:rsidRDefault="00163AB0" w:rsidP="00163AB0">
      <w:pPr>
        <w:ind w:left="360"/>
        <w:rPr>
          <w:rFonts w:ascii="Roboto" w:eastAsia="Roboto" w:hAnsi="Roboto" w:cs="Roboto"/>
          <w:b/>
          <w:bCs/>
          <w:sz w:val="20"/>
          <w:szCs w:val="20"/>
        </w:rPr>
      </w:pPr>
      <w:r w:rsidRPr="00163AB0">
        <w:rPr>
          <w:rFonts w:ascii="Roboto" w:eastAsia="Roboto" w:hAnsi="Roboto" w:cs="Roboto"/>
          <w:b/>
          <w:bCs/>
          <w:sz w:val="20"/>
          <w:szCs w:val="20"/>
        </w:rPr>
        <w:t>Answer:</w:t>
      </w:r>
    </w:p>
    <w:tbl>
      <w:tblPr>
        <w:tblpPr w:leftFromText="180" w:rightFromText="180" w:vertAnchor="text" w:horzAnchor="margin" w:tblpXSpec="center" w:tblpY="112"/>
        <w:tblW w:w="9640" w:type="dxa"/>
        <w:tblLook w:val="04A0" w:firstRow="1" w:lastRow="0" w:firstColumn="1" w:lastColumn="0" w:noHBand="0" w:noVBand="1"/>
      </w:tblPr>
      <w:tblGrid>
        <w:gridCol w:w="2100"/>
        <w:gridCol w:w="3900"/>
        <w:gridCol w:w="3640"/>
      </w:tblGrid>
      <w:tr w:rsidR="00163AB0" w:rsidRPr="00163AB0" w14:paraId="59A58261" w14:textId="77777777" w:rsidTr="00163AB0">
        <w:trPr>
          <w:trHeight w:val="29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CDA84A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ifferentiator</w:t>
            </w:r>
          </w:p>
        </w:tc>
        <w:tc>
          <w:tcPr>
            <w:tcW w:w="3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BDFEB7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Instance Store</w:t>
            </w:r>
          </w:p>
        </w:tc>
        <w:tc>
          <w:tcPr>
            <w:tcW w:w="3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E19889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BS</w:t>
            </w:r>
          </w:p>
        </w:tc>
      </w:tr>
      <w:tr w:rsidR="00163AB0" w:rsidRPr="00163AB0" w14:paraId="0C0FAEAC" w14:textId="77777777" w:rsidTr="00163AB0">
        <w:trPr>
          <w:trHeight w:val="116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87AF6F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Storage Type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621A41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Ephemeral Storage which is temporary block-level storage and limited to only EC2 instances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95FCCA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Network attached drive which is External Storage that can be used by multiple AWS services as storage like EC2, RDS and other services</w:t>
            </w:r>
          </w:p>
        </w:tc>
      </w:tr>
      <w:tr w:rsidR="00163AB0" w:rsidRPr="00163AB0" w14:paraId="5389BA35" w14:textId="77777777" w:rsidTr="00163AB0">
        <w:trPr>
          <w:trHeight w:val="87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ACB56E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ata Retention After EC2 is terminated/stopped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9189A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Instance store volumes is not persistent through instance stops, terminations, or hardware failures.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F1850B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EBS volumes preserve their data through instance stops and terminations</w:t>
            </w:r>
          </w:p>
        </w:tc>
      </w:tr>
      <w:tr w:rsidR="00163AB0" w:rsidRPr="00163AB0" w14:paraId="0ADFD5FA" w14:textId="77777777" w:rsidTr="00163AB0">
        <w:trPr>
          <w:trHeight w:val="58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5B95A78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Backup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D097EC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Not Possible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60E28B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Backup/Snapshots are possible and could be used to restore</w:t>
            </w:r>
          </w:p>
        </w:tc>
      </w:tr>
      <w:tr w:rsidR="00163AB0" w:rsidRPr="00163AB0" w14:paraId="06BA9412" w14:textId="77777777" w:rsidTr="00163AB0">
        <w:trPr>
          <w:trHeight w:val="58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208560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Detachable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A99E80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Instance Store are not detachable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325A2F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EBS can be removed from one instance and reattached to another</w:t>
            </w:r>
          </w:p>
        </w:tc>
      </w:tr>
      <w:tr w:rsidR="00163AB0" w:rsidRPr="00163AB0" w14:paraId="77C1B1B6" w14:textId="77777777" w:rsidTr="00163AB0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ECF2598" w14:textId="717AEB99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Encryption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BE214C2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Not Possible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431678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Full volume encryption is possible</w:t>
            </w:r>
          </w:p>
        </w:tc>
      </w:tr>
      <w:tr w:rsidR="00163AB0" w:rsidRPr="00163AB0" w14:paraId="48490145" w14:textId="77777777" w:rsidTr="00163AB0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CCB9531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b/>
                <w:bCs/>
                <w:color w:val="000000"/>
                <w:lang w:eastAsia="en-GB"/>
              </w:rPr>
              <w:t>Boot Time</w:t>
            </w:r>
          </w:p>
        </w:tc>
        <w:tc>
          <w:tcPr>
            <w:tcW w:w="3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275F3B" w14:textId="0A07CF1E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 xml:space="preserve">Takes less than 5 </w:t>
            </w: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minutes</w:t>
            </w:r>
          </w:p>
        </w:tc>
        <w:tc>
          <w:tcPr>
            <w:tcW w:w="3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7D1986" w14:textId="77777777" w:rsidR="00163AB0" w:rsidRPr="00163AB0" w:rsidRDefault="00163AB0" w:rsidP="008355D4">
            <w:pPr>
              <w:spacing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63AB0">
              <w:rPr>
                <w:rFonts w:ascii="Calibri" w:eastAsia="Times New Roman" w:hAnsi="Calibri" w:cs="Calibri"/>
                <w:color w:val="000000"/>
                <w:lang w:eastAsia="en-GB"/>
              </w:rPr>
              <w:t>Less than a minute</w:t>
            </w:r>
          </w:p>
        </w:tc>
      </w:tr>
    </w:tbl>
    <w:p w14:paraId="57DED978" w14:textId="77777777" w:rsidR="00163AB0" w:rsidRDefault="00163AB0" w:rsidP="00163AB0">
      <w:pPr>
        <w:pStyle w:val="ListParagraph"/>
        <w:rPr>
          <w:rFonts w:ascii="Roboto" w:eastAsia="Roboto" w:hAnsi="Roboto" w:cs="Roboto"/>
          <w:sz w:val="28"/>
          <w:szCs w:val="28"/>
        </w:rPr>
      </w:pPr>
    </w:p>
    <w:p w14:paraId="2732832B" w14:textId="4323384E" w:rsidR="00163AB0" w:rsidRDefault="00163AB0" w:rsidP="00163AB0">
      <w:pPr>
        <w:ind w:left="720"/>
        <w:rPr>
          <w:rFonts w:ascii="Roboto" w:eastAsia="Roboto" w:hAnsi="Roboto" w:cs="Roboto"/>
          <w:sz w:val="28"/>
          <w:szCs w:val="28"/>
        </w:rPr>
      </w:pPr>
    </w:p>
    <w:p w14:paraId="3933E3E6" w14:textId="16BAC70C" w:rsidR="00163AB0" w:rsidRDefault="00163AB0" w:rsidP="00163AB0">
      <w:pPr>
        <w:ind w:left="720"/>
        <w:rPr>
          <w:rFonts w:ascii="Roboto" w:eastAsia="Roboto" w:hAnsi="Roboto" w:cs="Roboto"/>
          <w:sz w:val="28"/>
          <w:szCs w:val="28"/>
        </w:rPr>
      </w:pPr>
    </w:p>
    <w:p w14:paraId="1672DEB2" w14:textId="77777777" w:rsidR="00163AB0" w:rsidRDefault="00163AB0" w:rsidP="00163AB0">
      <w:pPr>
        <w:ind w:left="720"/>
        <w:rPr>
          <w:rFonts w:ascii="Roboto" w:eastAsia="Roboto" w:hAnsi="Roboto" w:cs="Roboto"/>
          <w:sz w:val="28"/>
          <w:szCs w:val="28"/>
        </w:rPr>
      </w:pPr>
    </w:p>
    <w:p w14:paraId="19FE9FBA" w14:textId="77777777" w:rsidR="005C1FE8" w:rsidRPr="005C1FE8" w:rsidRDefault="005C1FE8" w:rsidP="005C1FE8">
      <w:pPr>
        <w:rPr>
          <w:rFonts w:ascii="Roboto" w:eastAsia="Roboto" w:hAnsi="Roboto" w:cs="Roboto"/>
          <w:sz w:val="28"/>
          <w:szCs w:val="28"/>
        </w:rPr>
      </w:pPr>
    </w:p>
    <w:p w14:paraId="0D469A91" w14:textId="407142A0" w:rsidR="005C1FE8" w:rsidRDefault="005C1FE8" w:rsidP="005C1F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What are the different types of load balancers available in AWS?</w:t>
      </w:r>
    </w:p>
    <w:p w14:paraId="1956B4F9" w14:textId="0045A1E8" w:rsidR="00453492" w:rsidRPr="00163AB0" w:rsidRDefault="00163AB0" w:rsidP="00163AB0">
      <w:pPr>
        <w:ind w:left="360"/>
        <w:rPr>
          <w:rFonts w:ascii="Roboto" w:eastAsia="Roboto" w:hAnsi="Roboto" w:cs="Roboto"/>
          <w:b/>
          <w:bCs/>
          <w:sz w:val="20"/>
          <w:szCs w:val="20"/>
        </w:rPr>
      </w:pPr>
      <w:r w:rsidRPr="00163AB0">
        <w:rPr>
          <w:rFonts w:ascii="Roboto" w:eastAsia="Roboto" w:hAnsi="Roboto" w:cs="Roboto"/>
          <w:b/>
          <w:bCs/>
          <w:sz w:val="20"/>
          <w:szCs w:val="20"/>
        </w:rPr>
        <w:t>Answer:</w:t>
      </w:r>
    </w:p>
    <w:p w14:paraId="58DC5FDE" w14:textId="79264303" w:rsidR="00453492" w:rsidRDefault="00453492" w:rsidP="00453492">
      <w:pPr>
        <w:ind w:left="360"/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 xml:space="preserve">In </w:t>
      </w:r>
      <w:r>
        <w:rPr>
          <w:rFonts w:ascii="Roboto" w:eastAsia="Roboto" w:hAnsi="Roboto" w:cs="Roboto"/>
          <w:sz w:val="20"/>
          <w:szCs w:val="20"/>
        </w:rPr>
        <w:t>AWS, we have 4 types of load balancers available</w:t>
      </w:r>
    </w:p>
    <w:p w14:paraId="6137FCA4" w14:textId="77777777" w:rsidR="00453492" w:rsidRPr="00453492" w:rsidRDefault="00453492" w:rsidP="00453492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>Application Load Balancer</w:t>
      </w:r>
    </w:p>
    <w:p w14:paraId="3BE3FF43" w14:textId="77777777" w:rsidR="00453492" w:rsidRPr="00453492" w:rsidRDefault="00453492" w:rsidP="00453492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>Network Load Balancer</w:t>
      </w:r>
    </w:p>
    <w:p w14:paraId="34C48575" w14:textId="77777777" w:rsidR="00453492" w:rsidRPr="00453492" w:rsidRDefault="00453492" w:rsidP="00453492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>Classic Load Balancer</w:t>
      </w:r>
    </w:p>
    <w:p w14:paraId="2562C883" w14:textId="6D500796" w:rsidR="005C1FE8" w:rsidRDefault="00453492" w:rsidP="005C1FE8">
      <w:pPr>
        <w:pStyle w:val="ListParagraph"/>
        <w:numPr>
          <w:ilvl w:val="0"/>
          <w:numId w:val="2"/>
        </w:numPr>
        <w:rPr>
          <w:rFonts w:ascii="Roboto" w:eastAsia="Roboto" w:hAnsi="Roboto" w:cs="Roboto"/>
          <w:sz w:val="20"/>
          <w:szCs w:val="20"/>
        </w:rPr>
      </w:pPr>
      <w:r w:rsidRPr="00453492">
        <w:rPr>
          <w:rFonts w:ascii="Roboto" w:eastAsia="Roboto" w:hAnsi="Roboto" w:cs="Roboto"/>
          <w:sz w:val="20"/>
          <w:szCs w:val="20"/>
        </w:rPr>
        <w:t>Gateway Load Balancers</w:t>
      </w:r>
    </w:p>
    <w:p w14:paraId="323FFC68" w14:textId="77777777" w:rsidR="00163AB0" w:rsidRPr="00163AB0" w:rsidRDefault="00163AB0" w:rsidP="00163AB0">
      <w:pPr>
        <w:rPr>
          <w:rFonts w:ascii="Roboto" w:eastAsia="Roboto" w:hAnsi="Roboto" w:cs="Roboto"/>
          <w:sz w:val="20"/>
          <w:szCs w:val="20"/>
        </w:rPr>
      </w:pPr>
    </w:p>
    <w:p w14:paraId="68A46877" w14:textId="0AE68800" w:rsidR="005C1FE8" w:rsidRDefault="005C1FE8" w:rsidP="005C1FE8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How does AWS IAM make a profit?</w:t>
      </w:r>
    </w:p>
    <w:p w14:paraId="48FC25F7" w14:textId="24DA7B01" w:rsidR="00BE7297" w:rsidRPr="00BE7297" w:rsidRDefault="00BE7297" w:rsidP="00BE7297">
      <w:pPr>
        <w:ind w:left="360"/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b/>
          <w:bCs/>
          <w:sz w:val="20"/>
          <w:szCs w:val="20"/>
        </w:rPr>
        <w:t>Answer:</w:t>
      </w:r>
      <w:r>
        <w:rPr>
          <w:rFonts w:ascii="Roboto" w:eastAsia="Roboto" w:hAnsi="Roboto" w:cs="Roboto"/>
          <w:b/>
          <w:bCs/>
          <w:sz w:val="20"/>
          <w:szCs w:val="20"/>
        </w:rPr>
        <w:t xml:space="preserve"> </w:t>
      </w:r>
      <w:r w:rsidRPr="00BE7297">
        <w:rPr>
          <w:rFonts w:ascii="Roboto" w:eastAsia="Roboto" w:hAnsi="Roboto" w:cs="Roboto"/>
          <w:sz w:val="20"/>
          <w:szCs w:val="20"/>
        </w:rPr>
        <w:t xml:space="preserve">Identity and Access Management </w:t>
      </w:r>
      <w:r>
        <w:rPr>
          <w:rFonts w:ascii="Roboto" w:eastAsia="Roboto" w:hAnsi="Roboto" w:cs="Roboto"/>
          <w:sz w:val="20"/>
          <w:szCs w:val="20"/>
        </w:rPr>
        <w:t xml:space="preserve">services is offered at no additional charge to AWS Customers. Customers </w:t>
      </w:r>
      <w:r w:rsidR="008355D4">
        <w:rPr>
          <w:rFonts w:ascii="Roboto" w:eastAsia="Roboto" w:hAnsi="Roboto" w:cs="Roboto"/>
          <w:sz w:val="20"/>
          <w:szCs w:val="20"/>
        </w:rPr>
        <w:t>must</w:t>
      </w:r>
      <w:r>
        <w:rPr>
          <w:rFonts w:ascii="Roboto" w:eastAsia="Roboto" w:hAnsi="Roboto" w:cs="Roboto"/>
          <w:sz w:val="20"/>
          <w:szCs w:val="20"/>
        </w:rPr>
        <w:t xml:space="preserve"> only pay for the services they use and are chargeable according to AWS pricing.</w:t>
      </w:r>
    </w:p>
    <w:p w14:paraId="358D3035" w14:textId="77777777" w:rsidR="005C1FE8" w:rsidRPr="005C1FE8" w:rsidRDefault="005C1FE8" w:rsidP="005C1FE8">
      <w:pPr>
        <w:rPr>
          <w:rFonts w:ascii="Roboto" w:eastAsia="Roboto" w:hAnsi="Roboto" w:cs="Roboto"/>
          <w:sz w:val="28"/>
          <w:szCs w:val="28"/>
        </w:rPr>
      </w:pPr>
    </w:p>
    <w:p w14:paraId="2A3C6CC9" w14:textId="04F6EF6F" w:rsidR="00453492" w:rsidRDefault="005C1FE8" w:rsidP="00453492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5C1FE8">
        <w:rPr>
          <w:rFonts w:ascii="Roboto" w:eastAsia="Roboto" w:hAnsi="Roboto" w:cs="Roboto"/>
          <w:sz w:val="28"/>
          <w:szCs w:val="28"/>
        </w:rPr>
        <w:t>Demonstrate the DynamoDB support mechanism.</w:t>
      </w:r>
    </w:p>
    <w:p w14:paraId="104C2103" w14:textId="0DD705CD" w:rsidR="00CE6D07" w:rsidRPr="00CE6D07" w:rsidRDefault="00CE6D07" w:rsidP="00CE6D07">
      <w:pPr>
        <w:ind w:left="360"/>
        <w:rPr>
          <w:rFonts w:ascii="Roboto" w:eastAsia="Roboto" w:hAnsi="Roboto" w:cs="Roboto"/>
          <w:sz w:val="20"/>
          <w:szCs w:val="20"/>
        </w:rPr>
      </w:pPr>
      <w:r w:rsidRPr="00BE7297">
        <w:rPr>
          <w:rFonts w:ascii="Roboto" w:eastAsia="Roboto" w:hAnsi="Roboto" w:cs="Roboto"/>
          <w:b/>
          <w:bCs/>
          <w:sz w:val="20"/>
          <w:szCs w:val="20"/>
        </w:rPr>
        <w:t>Answer:</w:t>
      </w:r>
      <w:r>
        <w:rPr>
          <w:rFonts w:ascii="Roboto" w:eastAsia="Roboto" w:hAnsi="Roboto" w:cs="Roboto"/>
          <w:b/>
          <w:bCs/>
          <w:sz w:val="20"/>
          <w:szCs w:val="20"/>
        </w:rPr>
        <w:t xml:space="preserve"> </w:t>
      </w:r>
      <w:r w:rsidRPr="00CE6D07">
        <w:rPr>
          <w:rFonts w:ascii="Roboto" w:eastAsia="Roboto" w:hAnsi="Roboto" w:cs="Roboto"/>
          <w:sz w:val="20"/>
          <w:szCs w:val="20"/>
        </w:rPr>
        <w:t>DynamoDB</w:t>
      </w:r>
      <w:r>
        <w:rPr>
          <w:rFonts w:ascii="Roboto" w:eastAsia="Roboto" w:hAnsi="Roboto" w:cs="Roboto"/>
          <w:sz w:val="20"/>
          <w:szCs w:val="20"/>
        </w:rPr>
        <w:t xml:space="preserve"> supports key-value pair data, supports very high </w:t>
      </w:r>
      <w:r w:rsidR="006D372C">
        <w:rPr>
          <w:rFonts w:ascii="Roboto" w:eastAsia="Roboto" w:hAnsi="Roboto" w:cs="Roboto"/>
          <w:sz w:val="20"/>
          <w:szCs w:val="20"/>
        </w:rPr>
        <w:t>reads</w:t>
      </w:r>
      <w:r>
        <w:rPr>
          <w:rFonts w:ascii="Roboto" w:eastAsia="Roboto" w:hAnsi="Roboto" w:cs="Roboto"/>
          <w:sz w:val="20"/>
          <w:szCs w:val="20"/>
        </w:rPr>
        <w:t xml:space="preserve"> and writes, auto-sharding, low-latency, support high durability. DynamoDB does not support complex-queries and joins, real-time analytics on historic data. DynamoDB supports g</w:t>
      </w:r>
      <w:r w:rsidRPr="00CE6D07">
        <w:rPr>
          <w:rFonts w:ascii="Roboto" w:eastAsia="Roboto" w:hAnsi="Roboto" w:cs="Roboto"/>
          <w:sz w:val="20"/>
          <w:szCs w:val="20"/>
        </w:rPr>
        <w:t>lobal tables to keep DynamoDB tables in sync across AWS Regions.</w:t>
      </w:r>
    </w:p>
    <w:p w14:paraId="00000006" w14:textId="77777777" w:rsidR="00526B30" w:rsidRDefault="00526B30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526B30" w:rsidRDefault="00526B30">
      <w:pPr>
        <w:rPr>
          <w:rFonts w:ascii="Roboto" w:eastAsia="Roboto" w:hAnsi="Roboto" w:cs="Roboto"/>
          <w:b/>
          <w:sz w:val="40"/>
          <w:szCs w:val="40"/>
        </w:rPr>
      </w:pPr>
    </w:p>
    <w:sectPr w:rsidR="00526B30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CF4D9" w14:textId="77777777" w:rsidR="00222130" w:rsidRDefault="00222130">
      <w:pPr>
        <w:spacing w:line="240" w:lineRule="auto"/>
      </w:pPr>
      <w:r>
        <w:separator/>
      </w:r>
    </w:p>
  </w:endnote>
  <w:endnote w:type="continuationSeparator" w:id="0">
    <w:p w14:paraId="44735AA4" w14:textId="77777777" w:rsidR="00222130" w:rsidRDefault="0022213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526B30" w:rsidRDefault="00526B30"/>
  <w:p w14:paraId="0000000C" w14:textId="77777777" w:rsidR="00526B30" w:rsidRDefault="00222130">
    <w:r>
      <w:pict w14:anchorId="7BB545A2">
        <v:rect id="_x0000_i1026" style="width:0;height:1.5pt" o:hralign="center" o:hrstd="t" o:hr="t" fillcolor="#a0a0a0" stroked="f"/>
      </w:pict>
    </w:r>
  </w:p>
  <w:p w14:paraId="0000000D" w14:textId="77777777" w:rsidR="00526B30" w:rsidRDefault="00526B3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9002ED" w14:textId="77777777" w:rsidR="00222130" w:rsidRDefault="00222130">
      <w:pPr>
        <w:spacing w:line="240" w:lineRule="auto"/>
      </w:pPr>
      <w:r>
        <w:separator/>
      </w:r>
    </w:p>
  </w:footnote>
  <w:footnote w:type="continuationSeparator" w:id="0">
    <w:p w14:paraId="6D6994EE" w14:textId="77777777" w:rsidR="00222130" w:rsidRDefault="0022213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526B30" w:rsidRDefault="00526B30"/>
  <w:p w14:paraId="00000009" w14:textId="77777777" w:rsidR="00526B30" w:rsidRDefault="00222130">
    <w:r>
      <w:pict w14:anchorId="05F3DB77">
        <v:rect id="_x0000_i1025" style="width:0;height:1.5pt" o:hralign="center" o:hrstd="t" o:hr="t" fillcolor="#a0a0a0" stroked="f"/>
      </w:pict>
    </w:r>
  </w:p>
  <w:p w14:paraId="0000000A" w14:textId="77777777" w:rsidR="00526B30" w:rsidRDefault="00222130">
    <w:r>
      <w:pict w14:anchorId="1775AD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F7A26"/>
    <w:multiLevelType w:val="multilevel"/>
    <w:tmpl w:val="C56442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7AC7095"/>
    <w:multiLevelType w:val="hybridMultilevel"/>
    <w:tmpl w:val="A3B6283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D4F08"/>
    <w:multiLevelType w:val="hybridMultilevel"/>
    <w:tmpl w:val="7A1AA03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7377233"/>
    <w:multiLevelType w:val="hybridMultilevel"/>
    <w:tmpl w:val="C158FD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NLYwNzAzNrewMLRU0lEKTi0uzszPAykwrAUATftOdiwAAAA="/>
  </w:docVars>
  <w:rsids>
    <w:rsidRoot w:val="00526B30"/>
    <w:rsid w:val="00163AB0"/>
    <w:rsid w:val="00222130"/>
    <w:rsid w:val="00453492"/>
    <w:rsid w:val="00526B30"/>
    <w:rsid w:val="005C1FE8"/>
    <w:rsid w:val="006D372C"/>
    <w:rsid w:val="008355D4"/>
    <w:rsid w:val="008B2C67"/>
    <w:rsid w:val="00A00958"/>
    <w:rsid w:val="00BE7297"/>
    <w:rsid w:val="00C26525"/>
    <w:rsid w:val="00CE6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C96FAC"/>
  <w15:docId w15:val="{7A3E1947-6E58-4BA1-AEE8-5EC89CB25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C1F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9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318</Words>
  <Characters>18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rma, Anurag Surendra</cp:lastModifiedBy>
  <cp:revision>6</cp:revision>
  <dcterms:created xsi:type="dcterms:W3CDTF">2021-12-03T14:04:00Z</dcterms:created>
  <dcterms:modified xsi:type="dcterms:W3CDTF">2022-03-02T10:51:00Z</dcterms:modified>
</cp:coreProperties>
</file>